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Xb8838e06be5aa38ab583238d5550d3ae713bc3b"/>
    <w:p>
      <w:pPr>
        <w:pStyle w:val="Heading1"/>
      </w:pPr>
      <w:r>
        <w:t xml:space="preserve">Cover Letter for Mechanical Engineer Position in Pakistan Karachi</w:t>
      </w:r>
    </w:p>
    <w:p>
      <w:pPr>
        <w:pStyle w:val="FirstParagraph"/>
      </w:pPr>
      <w:r>
        <w:rPr>
          <w:bCs/>
          <w:b/>
        </w:rPr>
        <w:t xml:space="preserve">John Doe</w:t>
      </w:r>
      <w:r>
        <w:br/>
      </w:r>
      <w:r>
        <w:t xml:space="preserve">123 Main Street, Clifton, Karachi, Pakistan</w:t>
      </w:r>
      <w:r>
        <w:br/>
      </w:r>
      <w:r>
        <w:t xml:space="preserve">+92-300-1234567 | john.doe@email.com</w:t>
      </w:r>
      <w:r>
        <w:br/>
      </w:r>
      <w:r>
        <w:t xml:space="preserve">Date: October 5, 2023</w:t>
      </w:r>
    </w:p>
    <w:p>
      <w:pPr>
        <w:pStyle w:val="BodyText"/>
      </w:pPr>
      <w:r>
        <w:rPr>
          <w:bCs/>
          <w:b/>
        </w:rPr>
        <w:t xml:space="preserve">Human Resources Department</w:t>
      </w:r>
      <w:r>
        <w:br/>
      </w:r>
      <w:r>
        <w:rPr>
          <w:bCs/>
          <w:b/>
        </w:rPr>
        <w:t xml:space="preserve">ABC Engineering Solutions Pvt. Ltd.</w:t>
      </w:r>
      <w:r>
        <w:br/>
      </w:r>
      <w:r>
        <w:rPr>
          <w:bCs/>
          <w:b/>
        </w:rPr>
        <w:t xml:space="preserve">Plot No. 45, Business Bay, Karachi, Pakistan</w:t>
      </w:r>
    </w:p>
    <w:p>
      <w:pPr>
        <w:pStyle w:val="BodyText"/>
      </w:pPr>
      <w:r>
        <w:t xml:space="preserve">Dear Hiring Manager,</w:t>
      </w:r>
    </w:p>
    <w:p>
      <w:pPr>
        <w:pStyle w:val="BodyText"/>
      </w:pPr>
      <w:r>
        <w:t xml:space="preserve">I am writing to express my keen interest in the Mechanical Engineer position at ABC Engineering Solutions Pvt. Ltd., as advertised in [insert source]. With a strong academic background and hands-on experience in mechanical systems design, industrial automation, and project management, I am confident that my skills align with the requirements of this role. As a dedicated professional based in Pakistan Karachi, I am eager to contribute to your organization’s mission of delivering innovative engineering solutions tailored to the unique challenges of this dynamic region.</w:t>
      </w:r>
    </w:p>
    <w:bookmarkStart w:id="20" w:name="professional-background-and-expertise"/>
    <w:p>
      <w:pPr>
        <w:pStyle w:val="Heading2"/>
      </w:pPr>
      <w:r>
        <w:t xml:space="preserve">Professional Background and Expertise</w:t>
      </w:r>
    </w:p>
    <w:p>
      <w:pPr>
        <w:pStyle w:val="FirstParagraph"/>
      </w:pPr>
      <w:r>
        <w:t xml:space="preserve">As a Mechanical Engineer with over [X years] of experience, I have developed a comprehensive understanding of mechanical systems, from conceptual design to implementation. My career has been shaped by a commitment to precision, efficiency, and sustainability—values that resonate deeply with the industrial landscape of Pakistan Karachi. In this fast-paced city, where infrastructure development and energy demands are constantly evolving, my expertise in [specific areas such as HVAC systems, machinery maintenance, or renewable energy solutions] positions me to make meaningful contributions to your projects.</w:t>
      </w:r>
    </w:p>
    <w:p>
      <w:pPr>
        <w:pStyle w:val="BodyText"/>
      </w:pPr>
      <w:r>
        <w:t xml:space="preserve">My academic foundation in Mechanical Engineering from [University Name], Pakistan, equipped me with the theoretical knowledge necessary to tackle complex engineering challenges. However, it is through practical experience that I have refined my skills. At [Previous Company Name], a leading engineering firm in Karachi, I led the design and optimization of industrial cooling systems for textile manufacturing units. This project not only enhanced operational efficiency by 25% but also reduced energy consumption, demonstrating my ability to balance technical excellence with cost-effectiveness—a critical factor in Pakistan’s competitive markets.</w:t>
      </w:r>
    </w:p>
    <w:bookmarkEnd w:id="20"/>
    <w:bookmarkStart w:id="21" w:name="Xec294549a595b3135a8949507952b5d2e78c22c"/>
    <w:p>
      <w:pPr>
        <w:pStyle w:val="Heading2"/>
      </w:pPr>
      <w:r>
        <w:t xml:space="preserve">Understanding of Pakistan Karachi’s Engineering Challenges</w:t>
      </w:r>
    </w:p>
    <w:p>
      <w:pPr>
        <w:pStyle w:val="FirstParagraph"/>
      </w:pPr>
      <w:r>
        <w:t xml:space="preserve">Pakistan Karachi is a hub of industrial activity, yet it faces unique challenges such as power shortages, urbanization pressures, and the need for sustainable infrastructure. As a local engineer, I am acutely aware of these issues and have actively sought opportunities to address them. For instance, during my tenure at [Previous Company Name], I collaborated with teams to develop solar-powered irrigation systems for rural areas near Karachi. This initiative not only provided reliable energy solutions but also aligned with national goals of reducing carbon emissions and promoting green technology.</w:t>
      </w:r>
    </w:p>
    <w:p>
      <w:pPr>
        <w:pStyle w:val="BodyText"/>
      </w:pPr>
      <w:r>
        <w:t xml:space="preserve">Additionally, Karachi’s growing population necessitates robust mechanical solutions for water management, waste disposal, and transportation. I have worked on projects involving the design of pumping stations and pipeline networks to improve urban water supply systems. These experiences have honed my ability to adapt engineering principles to local conditions, ensuring that solutions are both effective and culturally relevant.</w:t>
      </w:r>
    </w:p>
    <w:bookmarkEnd w:id="21"/>
    <w:bookmarkStart w:id="22" w:name="technical-skills-and-professional-growth"/>
    <w:p>
      <w:pPr>
        <w:pStyle w:val="Heading2"/>
      </w:pPr>
      <w:r>
        <w:t xml:space="preserve">Technical Skills and Professional Growth</w:t>
      </w:r>
    </w:p>
    <w:p>
      <w:pPr>
        <w:pStyle w:val="FirstParagraph"/>
      </w:pPr>
      <w:r>
        <w:t xml:space="preserve">My technical proficiency spans a wide range of tools and methodologies. I am adept at using CAD software such as AutoCAD and SolidWorks for 3D modeling, as well as simulation tools like ANSYS for thermal and structural analysis. Furthermore, I hold certifications in [mention relevant certifications, e.g., “Lean Six Sigma” or “Project Management Professional (PMP)”], which have enhanced my ability to manage projects from inception to completion.</w:t>
      </w:r>
    </w:p>
    <w:p>
      <w:pPr>
        <w:pStyle w:val="BodyText"/>
      </w:pPr>
      <w:r>
        <w:t xml:space="preserve">In addition to technical skills, I place great emphasis on continuous learning. I regularly attend workshops and seminars hosted by institutions such as the Pakistan Engineering Council (PEC) and the Karachi Chamber of Commerce. These opportunities allow me to stay updated on emerging trends in mechanical engineering, including advancements in automation and smart manufacturing—fields that are increasingly relevant to Karachi’s industrial sector.</w:t>
      </w:r>
    </w:p>
    <w:bookmarkEnd w:id="22"/>
    <w:bookmarkStart w:id="23" w:name="why-abc-engineering-solutions-pvt.-ltd."/>
    <w:p>
      <w:pPr>
        <w:pStyle w:val="Heading2"/>
      </w:pPr>
      <w:r>
        <w:t xml:space="preserve">Why ABC Engineering Solutions Pvt. Ltd.?</w:t>
      </w:r>
    </w:p>
    <w:p>
      <w:pPr>
        <w:pStyle w:val="FirstParagraph"/>
      </w:pPr>
      <w:r>
        <w:t xml:space="preserve">ABC Engineering Solutions Pvt. Ltd. stands out as a pioneer in delivering cutting-edge engineering services to Pakistan’s industries, particularly in Karachi. Your reputation for innovation and quality aligns perfectly with my professional aspirations. I am particularly drawn to your focus on [specific projects or values mentioned in the job posting], as I believe my experience in [relevant area] can directly support these initiatives.</w:t>
      </w:r>
    </w:p>
    <w:p>
      <w:pPr>
        <w:pStyle w:val="BodyText"/>
      </w:pPr>
      <w:r>
        <w:t xml:space="preserve">What excites me most about this opportunity is the chance to work alongside a team of passionate engineers and contribute to projects that have a tangible impact on Karachi’s development. Whether it’s designing energy-efficient systems for commercial buildings or optimizing manufacturing processes for local industries, I am eager to leverage my skills to drive progress.</w:t>
      </w:r>
    </w:p>
    <w:bookmarkEnd w:id="23"/>
    <w:bookmarkStart w:id="24" w:name="conclusion"/>
    <w:p>
      <w:pPr>
        <w:pStyle w:val="Heading2"/>
      </w:pPr>
      <w:r>
        <w:t xml:space="preserve">Conclusion</w:t>
      </w:r>
    </w:p>
    <w:p>
      <w:pPr>
        <w:pStyle w:val="FirstParagraph"/>
      </w:pPr>
      <w:r>
        <w:t xml:space="preserve">In conclusion, I am enthusiastic about the possibility of joining ABC Engineering Solutions Pvt. Ltd. as a Mechanical Engineer. My combination of technical expertise, practical experience in Pakistan Karachi’s industrial environment, and dedication to excellence make me a strong candidate for this role. I would welcome the opportunity to discuss how my background and vision align with your organization’s goals.</w:t>
      </w:r>
    </w:p>
    <w:p>
      <w:pPr>
        <w:pStyle w:val="BodyText"/>
      </w:pPr>
      <w:r>
        <w:t xml:space="preserve">Thank you for considering my application. I look forward to the possibility of contributing to your team and helping ABC Engineering Solutions Pvt. Ltd. continue its legacy of innovation in Karachi and beyond.</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Pakistan Karachi</dc:title>
  <dc:creator/>
  <dc:language>en</dc:language>
  <cp:keywords/>
  <dcterms:created xsi:type="dcterms:W3CDTF">2026-07-23T07:41:47Z</dcterms:created>
  <dcterms:modified xsi:type="dcterms:W3CDTF">2026-07-23T07:41:47Z</dcterms:modified>
</cp:coreProperties>
</file>

<file path=docProps/custom.xml><?xml version="1.0" encoding="utf-8"?>
<Properties xmlns="http://schemas.openxmlformats.org/officeDocument/2006/custom-properties" xmlns:vt="http://schemas.openxmlformats.org/officeDocument/2006/docPropsVTypes"/>
</file>